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78074ff923cc4d9cabac957a1f2faa7721eb80"/>
      <w:r>
        <w:rPr>
          <w:b/>
        </w:rPr>
        <w:t xml:space="preserve">ПРОТОКОЛ ЕЛЕКТРОННОГО АУКЦІОНУ № BSE001-UA-20230313-5736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3А-001,23А-002,23А-0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Укргазвидобування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3.03.2023 11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23А – 001 Відпрацьовані акумуляторні батареї з електролітом</w:t>
      </w:r>
    </w:p>
    <w:p>
      <w:pPr>
        <w:numPr>
          <w:ilvl w:val="0"/>
          <w:numId w:val="1001"/>
        </w:numPr>
        <w:pStyle w:val="Compact"/>
      </w:pPr>
      <w:r>
        <w:t xml:space="preserve">Відпрацьовані акумуляторні батареї з електроліто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0 188,9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77 815,9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 20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010,00 грн (три тисячі дес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ЕКОЦЕНТР ПЛЮС" , ЄДРПОУ: 3777543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КОЦЕНТР ПЛЮС"</w:t>
            </w:r>
          </w:p>
        </w:tc>
        <w:tc>
          <w:p>
            <w:pPr>
              <w:pStyle w:val="Compact"/>
              <w:jc w:val="left"/>
            </w:pPr>
            <w:r>
              <w:t xml:space="preserve">77 815,90 грн</w:t>
            </w:r>
          </w:p>
        </w:tc>
        <w:tc>
          <w:p>
            <w:pPr>
              <w:pStyle w:val="Compact"/>
              <w:jc w:val="left"/>
            </w:pPr>
            <w:r>
              <w:t xml:space="preserve">14.03.2023 10:43:3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ЕКОЦЕНТР ПЛЮС" , ЄДРПОУ: 377754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000000000000000000000000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Б «Укргазбанк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20478000002600692487490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340,00 грн (триста сорок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272,36 грн (двісті сімдесят дві гривні 36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3 890,80 грн (три тисячі вісімсот дев'яносто гривень 8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77 815,90 грн (сімдесят сім тисяч вісімсот п'ятнадцять гривень 9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2.03.2023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"ЕКОЦЕНТР ПЛЮС" , ЄДРПОУ: 3777543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Укргазвидобування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22:30:57Z</dcterms:created>
  <dcterms:modified xsi:type="dcterms:W3CDTF">2024-05-02T22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